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2F35D" w14:textId="77777777" w:rsidR="009C385E" w:rsidRPr="009C385E" w:rsidRDefault="009C385E" w:rsidP="00886006">
      <w:pPr>
        <w:spacing w:before="240" w:after="120" w:line="240" w:lineRule="auto"/>
        <w:ind w:firstLine="0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9C385E">
        <w:rPr>
          <w:rFonts w:ascii="Arial" w:eastAsia="Times New Roman" w:hAnsi="Arial" w:cs="Arial"/>
          <w:color w:val="000000"/>
          <w:kern w:val="36"/>
          <w:sz w:val="40"/>
          <w:szCs w:val="40"/>
        </w:rPr>
        <w:t>Shira Zacks</w:t>
      </w:r>
    </w:p>
    <w:p w14:paraId="32EF26CE" w14:textId="07D54087" w:rsidR="009C385E" w:rsidRPr="009C385E" w:rsidRDefault="009C385E" w:rsidP="009C385E">
      <w:pPr>
        <w:spacing w:after="0" w:line="240" w:lineRule="auto"/>
        <w:ind w:firstLine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 xml:space="preserve">(248) – 665 - 2771 | </w:t>
      </w:r>
      <w:hyperlink r:id="rId7" w:tooltip="Email Shira" w:history="1">
        <w:r w:rsidRPr="009C385E">
          <w:rPr>
            <w:rFonts w:ascii="Arial" w:eastAsia="Times New Roman" w:hAnsi="Arial" w:cs="Arial"/>
            <w:color w:val="1155CC"/>
            <w:u w:val="single"/>
          </w:rPr>
          <w:t>shiramzacks@gmail.com</w:t>
        </w:r>
      </w:hyperlink>
    </w:p>
    <w:p w14:paraId="1BB07598" w14:textId="3474C91D" w:rsidR="009C385E" w:rsidRDefault="009C385E" w:rsidP="009C385E">
      <w:pPr>
        <w:spacing w:after="0" w:line="240" w:lineRule="auto"/>
        <w:ind w:firstLine="0"/>
        <w:jc w:val="center"/>
        <w:rPr>
          <w:rFonts w:ascii="Arial" w:eastAsia="Times New Roman" w:hAnsi="Arial" w:cs="Arial"/>
          <w:color w:val="1155CC"/>
          <w:u w:val="single"/>
        </w:rPr>
      </w:pPr>
      <w:r w:rsidRPr="009C385E">
        <w:rPr>
          <w:rFonts w:ascii="Arial" w:eastAsia="Times New Roman" w:hAnsi="Arial" w:cs="Arial"/>
          <w:color w:val="000000"/>
        </w:rPr>
        <w:t>Git</w:t>
      </w:r>
      <w:r w:rsidR="00DD1348">
        <w:rPr>
          <w:rFonts w:ascii="Arial" w:eastAsia="Times New Roman" w:hAnsi="Arial" w:cs="Arial"/>
          <w:color w:val="000000"/>
        </w:rPr>
        <w:t>H</w:t>
      </w:r>
      <w:r w:rsidRPr="009C385E">
        <w:rPr>
          <w:rFonts w:ascii="Arial" w:eastAsia="Times New Roman" w:hAnsi="Arial" w:cs="Arial"/>
          <w:color w:val="000000"/>
        </w:rPr>
        <w:t xml:space="preserve">ub: </w:t>
      </w:r>
      <w:hyperlink r:id="rId8" w:tooltip="Shira's GitHub" w:history="1">
        <w:r w:rsidRPr="009C385E">
          <w:rPr>
            <w:rFonts w:ascii="Arial" w:eastAsia="Times New Roman" w:hAnsi="Arial" w:cs="Arial"/>
            <w:color w:val="1155CC"/>
            <w:u w:val="single"/>
          </w:rPr>
          <w:t>https://github.com/ShiraZacks</w:t>
        </w:r>
      </w:hyperlink>
    </w:p>
    <w:p w14:paraId="22307523" w14:textId="7E848D17" w:rsidR="00886006" w:rsidRPr="009C385E" w:rsidRDefault="00886006" w:rsidP="009C385E">
      <w:pPr>
        <w:spacing w:after="0" w:line="240" w:lineRule="auto"/>
        <w:ind w:firstLine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9" w:tooltip="Shira's portfolio" w:history="1">
        <w:r w:rsidRPr="00886006">
          <w:rPr>
            <w:rStyle w:val="Hyperlink"/>
            <w:rFonts w:ascii="Arial" w:eastAsia="Times New Roman" w:hAnsi="Arial" w:cs="Arial"/>
          </w:rPr>
          <w:t>shirazacks.github.io</w:t>
        </w:r>
      </w:hyperlink>
    </w:p>
    <w:p w14:paraId="0C38B4A3" w14:textId="77777777" w:rsidR="009C385E" w:rsidRPr="009C385E" w:rsidRDefault="00000000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7BB55460">
          <v:rect id="_x0000_i1025" style="width:0;height:1.5pt" o:hralign="center" o:hrstd="t" o:hr="t" fillcolor="#a0a0a0" stroked="f"/>
        </w:pict>
      </w:r>
    </w:p>
    <w:p w14:paraId="3E820CCE" w14:textId="77777777" w:rsidR="009C385E" w:rsidRPr="009C385E" w:rsidRDefault="009C385E" w:rsidP="00886006">
      <w:pPr>
        <w:spacing w:after="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C385E">
        <w:rPr>
          <w:rFonts w:ascii="Arial" w:eastAsia="Times New Roman" w:hAnsi="Arial" w:cs="Arial"/>
          <w:color w:val="000000"/>
          <w:sz w:val="32"/>
          <w:szCs w:val="32"/>
        </w:rPr>
        <w:t>Objective</w:t>
      </w:r>
    </w:p>
    <w:p w14:paraId="1E321893" w14:textId="3C237FC3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 xml:space="preserve">Seeking </w:t>
      </w:r>
      <w:r w:rsidR="00CC4384">
        <w:rPr>
          <w:rFonts w:ascii="Arial" w:eastAsia="Times New Roman" w:hAnsi="Arial" w:cs="Arial"/>
          <w:color w:val="000000"/>
        </w:rPr>
        <w:t>a</w:t>
      </w:r>
      <w:r w:rsidRPr="009C385E">
        <w:rPr>
          <w:rFonts w:ascii="Arial" w:eastAsia="Times New Roman" w:hAnsi="Arial" w:cs="Arial"/>
          <w:color w:val="000000"/>
        </w:rPr>
        <w:t xml:space="preserve"> full-stack development position where my high motivation, creativity</w:t>
      </w:r>
      <w:r w:rsidR="00DD1348">
        <w:rPr>
          <w:rFonts w:ascii="Arial" w:eastAsia="Times New Roman" w:hAnsi="Arial" w:cs="Arial"/>
          <w:color w:val="000000"/>
        </w:rPr>
        <w:t>,</w:t>
      </w:r>
      <w:r w:rsidRPr="009C385E">
        <w:rPr>
          <w:rFonts w:ascii="Arial" w:eastAsia="Times New Roman" w:hAnsi="Arial" w:cs="Arial"/>
          <w:color w:val="000000"/>
        </w:rPr>
        <w:t xml:space="preserve"> and desire to learn will enable me to make a real impact.</w:t>
      </w:r>
    </w:p>
    <w:p w14:paraId="02E57BCC" w14:textId="77777777" w:rsidR="009C385E" w:rsidRPr="009C385E" w:rsidRDefault="009C385E" w:rsidP="00886006">
      <w:pPr>
        <w:spacing w:before="360" w:after="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C385E">
        <w:rPr>
          <w:rFonts w:ascii="Arial" w:eastAsia="Times New Roman" w:hAnsi="Arial" w:cs="Arial"/>
          <w:color w:val="000000"/>
          <w:sz w:val="32"/>
          <w:szCs w:val="32"/>
        </w:rPr>
        <w:t>Technology Skills</w:t>
      </w:r>
    </w:p>
    <w:p w14:paraId="38CB0405" w14:textId="458300E1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HTML</w:t>
      </w:r>
      <w:r w:rsidR="00937F58">
        <w:rPr>
          <w:rFonts w:ascii="Arial" w:eastAsia="Times New Roman" w:hAnsi="Arial" w:cs="Arial"/>
          <w:color w:val="000000"/>
        </w:rPr>
        <w:t xml:space="preserve">, </w:t>
      </w:r>
      <w:r w:rsidRPr="009C385E">
        <w:rPr>
          <w:rFonts w:ascii="Arial" w:eastAsia="Times New Roman" w:hAnsi="Arial" w:cs="Arial"/>
          <w:color w:val="000000"/>
        </w:rPr>
        <w:t xml:space="preserve">CSS, PHP, </w:t>
      </w:r>
      <w:r w:rsidR="00CC4384" w:rsidRPr="009C385E">
        <w:rPr>
          <w:rFonts w:ascii="Arial" w:eastAsia="Times New Roman" w:hAnsi="Arial" w:cs="Arial"/>
          <w:color w:val="000000"/>
        </w:rPr>
        <w:t xml:space="preserve">JavaScript, </w:t>
      </w:r>
      <w:r w:rsidRPr="009C385E">
        <w:rPr>
          <w:rFonts w:ascii="Arial" w:eastAsia="Times New Roman" w:hAnsi="Arial" w:cs="Arial"/>
          <w:color w:val="000000"/>
        </w:rPr>
        <w:t>MySQL</w:t>
      </w:r>
      <w:r>
        <w:rPr>
          <w:rFonts w:ascii="Arial" w:eastAsia="Times New Roman" w:hAnsi="Arial" w:cs="Arial"/>
          <w:color w:val="000000"/>
        </w:rPr>
        <w:t>,</w:t>
      </w:r>
      <w:r w:rsidR="00EA6C0E">
        <w:rPr>
          <w:rFonts w:ascii="Arial" w:eastAsia="Times New Roman" w:hAnsi="Arial" w:cs="Arial"/>
          <w:color w:val="000000"/>
        </w:rPr>
        <w:t xml:space="preserve"> React, </w:t>
      </w:r>
      <w:r w:rsidRPr="009C385E">
        <w:rPr>
          <w:rFonts w:ascii="Arial" w:eastAsia="Times New Roman" w:hAnsi="Arial" w:cs="Arial"/>
          <w:color w:val="000000"/>
        </w:rPr>
        <w:t xml:space="preserve"> C#, Python</w:t>
      </w:r>
      <w:r w:rsidR="00F42A27">
        <w:rPr>
          <w:rFonts w:ascii="Arial" w:eastAsia="Times New Roman" w:hAnsi="Arial" w:cs="Arial"/>
          <w:color w:val="000000"/>
        </w:rPr>
        <w:t>, WordPress</w:t>
      </w:r>
    </w:p>
    <w:p w14:paraId="5F661586" w14:textId="77777777" w:rsidR="009C385E" w:rsidRPr="009C385E" w:rsidRDefault="009C385E" w:rsidP="00886006">
      <w:pPr>
        <w:spacing w:before="360" w:after="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C385E">
        <w:rPr>
          <w:rFonts w:ascii="Arial" w:eastAsia="Times New Roman" w:hAnsi="Arial" w:cs="Arial"/>
          <w:color w:val="000000"/>
          <w:sz w:val="32"/>
          <w:szCs w:val="32"/>
        </w:rPr>
        <w:t>Education</w:t>
      </w:r>
    </w:p>
    <w:p w14:paraId="6A54A120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b/>
          <w:bCs/>
          <w:color w:val="000000"/>
        </w:rPr>
        <w:t>Testing and Training International</w:t>
      </w:r>
    </w:p>
    <w:p w14:paraId="4BB63499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Jun 2022 - Certified</w:t>
      </w:r>
    </w:p>
    <w:p w14:paraId="280CA19B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Certification in Full-Stack Software Development</w:t>
      </w:r>
    </w:p>
    <w:p w14:paraId="07A090DA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GPA: 3.9</w:t>
      </w:r>
    </w:p>
    <w:p w14:paraId="35E1B0FF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</w:p>
    <w:p w14:paraId="2E4FEA26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b/>
          <w:bCs/>
          <w:color w:val="000000"/>
        </w:rPr>
        <w:t>College of Mount Saint Vincent</w:t>
      </w:r>
    </w:p>
    <w:p w14:paraId="4AD68088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Aug 2021 - Graduated </w:t>
      </w:r>
    </w:p>
    <w:p w14:paraId="220DBB3F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BA: Psychology</w:t>
      </w:r>
    </w:p>
    <w:p w14:paraId="03D53190" w14:textId="5AC864EB" w:rsidR="009C385E" w:rsidRDefault="009C385E" w:rsidP="009C385E">
      <w:pPr>
        <w:spacing w:after="0" w:line="240" w:lineRule="auto"/>
        <w:ind w:firstLine="0"/>
        <w:rPr>
          <w:rFonts w:ascii="Arial" w:eastAsia="Times New Roman" w:hAnsi="Arial" w:cs="Arial"/>
          <w:color w:val="000000"/>
        </w:rPr>
      </w:pPr>
      <w:r w:rsidRPr="009C385E">
        <w:rPr>
          <w:rFonts w:ascii="Arial" w:eastAsia="Times New Roman" w:hAnsi="Arial" w:cs="Arial"/>
          <w:color w:val="000000"/>
        </w:rPr>
        <w:t>GPA: 3.8</w:t>
      </w:r>
    </w:p>
    <w:p w14:paraId="752CE3EA" w14:textId="083E5CF8" w:rsidR="00937F58" w:rsidRPr="009C385E" w:rsidRDefault="00937F58" w:rsidP="00886006">
      <w:pPr>
        <w:spacing w:before="360" w:after="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Projects</w:t>
      </w:r>
    </w:p>
    <w:p w14:paraId="3E8D4B3D" w14:textId="25B57CC4" w:rsidR="00937F58" w:rsidRDefault="00000000" w:rsidP="00937F58">
      <w:pPr>
        <w:spacing w:after="0" w:line="240" w:lineRule="auto"/>
        <w:ind w:firstLine="0"/>
        <w:rPr>
          <w:rFonts w:ascii="Arial" w:eastAsia="Times New Roman" w:hAnsi="Arial" w:cs="Arial"/>
          <w:b/>
          <w:bCs/>
          <w:color w:val="000000"/>
        </w:rPr>
      </w:pPr>
      <w:hyperlink r:id="rId10" w:history="1">
        <w:r w:rsidR="00937F58" w:rsidRPr="00937F58">
          <w:rPr>
            <w:rStyle w:val="Hyperlink"/>
            <w:rFonts w:ascii="Arial" w:eastAsia="Times New Roman" w:hAnsi="Arial" w:cs="Arial"/>
            <w:b/>
            <w:bCs/>
          </w:rPr>
          <w:t>homeworkschedule.herokuapp.com</w:t>
        </w:r>
      </w:hyperlink>
    </w:p>
    <w:p w14:paraId="2AAD5A98" w14:textId="1BD4682D" w:rsidR="00937F58" w:rsidRDefault="00937F58" w:rsidP="00937F58">
      <w:pPr>
        <w:spacing w:after="0" w:line="240" w:lineRule="auto"/>
        <w:ind w:firstLine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HP, MySQL</w:t>
      </w:r>
    </w:p>
    <w:p w14:paraId="54D4722C" w14:textId="5CEC10E2" w:rsidR="00937F58" w:rsidRDefault="00937F58" w:rsidP="009C385E">
      <w:pPr>
        <w:spacing w:after="0" w:line="240" w:lineRule="auto"/>
        <w:ind w:firstLine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Worked with PHP and MySQL database to create a user-friendly web application.</w:t>
      </w:r>
    </w:p>
    <w:p w14:paraId="208B773F" w14:textId="3784E240" w:rsidR="00F42A27" w:rsidRPr="009C385E" w:rsidRDefault="00F42A27" w:rsidP="00886006">
      <w:pPr>
        <w:spacing w:before="360" w:after="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Experience</w:t>
      </w:r>
    </w:p>
    <w:p w14:paraId="216A81D5" w14:textId="5573872C" w:rsidR="00F42A27" w:rsidRDefault="00000000" w:rsidP="00F42A27">
      <w:pPr>
        <w:spacing w:after="0" w:line="240" w:lineRule="auto"/>
        <w:ind w:firstLine="0"/>
        <w:rPr>
          <w:rFonts w:ascii="Arial" w:eastAsia="Times New Roman" w:hAnsi="Arial" w:cs="Arial"/>
          <w:b/>
          <w:bCs/>
          <w:color w:val="000000"/>
        </w:rPr>
      </w:pPr>
      <w:hyperlink r:id="rId11" w:tooltip="Eye Travel's website" w:history="1">
        <w:r w:rsidR="00937F58" w:rsidRPr="00937F58">
          <w:rPr>
            <w:rStyle w:val="Hyperlink"/>
            <w:rFonts w:ascii="Arial" w:eastAsia="Times New Roman" w:hAnsi="Arial" w:cs="Arial"/>
            <w:b/>
            <w:bCs/>
          </w:rPr>
          <w:t>eyetraveldoc.com</w:t>
        </w:r>
      </w:hyperlink>
    </w:p>
    <w:p w14:paraId="49F2223B" w14:textId="2C95A7A3" w:rsidR="00A427A1" w:rsidRPr="00A427A1" w:rsidRDefault="00A427A1" w:rsidP="00F42A27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ug 2022</w:t>
      </w:r>
    </w:p>
    <w:p w14:paraId="6FAD925C" w14:textId="75816CB5" w:rsidR="00F42A27" w:rsidRDefault="00F42A27" w:rsidP="00F42A27">
      <w:pPr>
        <w:spacing w:after="0" w:line="240" w:lineRule="auto"/>
        <w:ind w:firstLine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Rebuil</w:t>
      </w:r>
      <w:r w:rsidR="00A427A1">
        <w:rPr>
          <w:rFonts w:ascii="Arial" w:eastAsia="Times New Roman" w:hAnsi="Arial" w:cs="Arial"/>
          <w:color w:val="000000"/>
        </w:rPr>
        <w:t>t</w:t>
      </w:r>
      <w:r>
        <w:rPr>
          <w:rFonts w:ascii="Arial" w:eastAsia="Times New Roman" w:hAnsi="Arial" w:cs="Arial"/>
          <w:color w:val="000000"/>
        </w:rPr>
        <w:t xml:space="preserve"> a WordPress website.</w:t>
      </w:r>
    </w:p>
    <w:p w14:paraId="23BA0C8F" w14:textId="55CB8882" w:rsidR="00F42A27" w:rsidRPr="00A427A1" w:rsidRDefault="00F42A27" w:rsidP="00A427A1">
      <w:pPr>
        <w:spacing w:after="0" w:line="240" w:lineRule="auto"/>
        <w:ind w:firstLine="0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Worked with business owner to create a user-friendly </w:t>
      </w:r>
      <w:r w:rsidR="00A427A1">
        <w:rPr>
          <w:rFonts w:ascii="Arial" w:eastAsia="Times New Roman" w:hAnsi="Arial" w:cs="Arial"/>
          <w:color w:val="000000"/>
        </w:rPr>
        <w:t>website from a previous version. Updated themes and plugins to ensure complete client satisfaction.</w:t>
      </w:r>
      <w:r w:rsidR="00CC4384">
        <w:rPr>
          <w:rFonts w:ascii="Arial" w:eastAsia="Times New Roman" w:hAnsi="Arial" w:cs="Arial"/>
          <w:color w:val="000000"/>
        </w:rPr>
        <w:t xml:space="preserve"> </w:t>
      </w:r>
      <w:r w:rsidR="000C0B1C">
        <w:rPr>
          <w:rFonts w:ascii="Arial" w:eastAsia="Times New Roman" w:hAnsi="Arial" w:cs="Arial"/>
          <w:color w:val="000000"/>
        </w:rPr>
        <w:t xml:space="preserve">Used Google Maps API to create a dynamic view of business area. </w:t>
      </w:r>
      <w:r w:rsidR="00CC4384">
        <w:rPr>
          <w:rFonts w:ascii="Arial" w:eastAsia="Times New Roman" w:hAnsi="Arial" w:cs="Arial"/>
          <w:color w:val="000000"/>
        </w:rPr>
        <w:t>Currently working on creating this website from scratch (PHP, CSS) to meet client’s needs</w:t>
      </w:r>
    </w:p>
    <w:p w14:paraId="24DB1457" w14:textId="77777777" w:rsidR="009C385E" w:rsidRPr="009C385E" w:rsidRDefault="009C385E" w:rsidP="00886006">
      <w:pPr>
        <w:spacing w:before="360" w:after="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C385E">
        <w:rPr>
          <w:rFonts w:ascii="Arial" w:eastAsia="Times New Roman" w:hAnsi="Arial" w:cs="Arial"/>
          <w:color w:val="000000"/>
          <w:sz w:val="32"/>
          <w:szCs w:val="32"/>
        </w:rPr>
        <w:t>Experience (non-technology)</w:t>
      </w:r>
    </w:p>
    <w:p w14:paraId="03A81BD6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Sept 2020 - Present</w:t>
      </w:r>
    </w:p>
    <w:p w14:paraId="63408621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b/>
          <w:bCs/>
          <w:color w:val="000000"/>
        </w:rPr>
        <w:t>Yeshiva Beth Yehuda</w:t>
      </w:r>
    </w:p>
    <w:p w14:paraId="3D669254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Middle School Special Education Teacher</w:t>
      </w:r>
    </w:p>
    <w:p w14:paraId="23088166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</w:p>
    <w:p w14:paraId="1858FA94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Sept 2020 - Present</w:t>
      </w:r>
    </w:p>
    <w:p w14:paraId="2891AF0C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b/>
          <w:bCs/>
          <w:color w:val="000000"/>
        </w:rPr>
        <w:t>Beth Jacob</w:t>
      </w:r>
    </w:p>
    <w:p w14:paraId="77F52A6F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Assistant Office Manager</w:t>
      </w:r>
    </w:p>
    <w:p w14:paraId="1369E4AE" w14:textId="77777777" w:rsidR="009C385E" w:rsidRPr="009C385E" w:rsidRDefault="009C385E" w:rsidP="00886006">
      <w:pPr>
        <w:spacing w:before="360" w:after="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C385E">
        <w:rPr>
          <w:rFonts w:ascii="Arial" w:eastAsia="Times New Roman" w:hAnsi="Arial" w:cs="Arial"/>
          <w:color w:val="000000"/>
          <w:sz w:val="32"/>
          <w:szCs w:val="32"/>
        </w:rPr>
        <w:t>Volunteer</w:t>
      </w:r>
    </w:p>
    <w:p w14:paraId="6076A088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Aug 2020 -Aug 2021</w:t>
      </w:r>
    </w:p>
    <w:p w14:paraId="41F95986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Government Food Distribution</w:t>
      </w:r>
    </w:p>
    <w:p w14:paraId="15EC3489" w14:textId="77777777" w:rsidR="009C385E" w:rsidRPr="00937F58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14"/>
          <w:szCs w:val="14"/>
        </w:rPr>
      </w:pPr>
    </w:p>
    <w:p w14:paraId="21A830DB" w14:textId="77777777" w:rsidR="009C385E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2015 – 2019</w:t>
      </w:r>
    </w:p>
    <w:p w14:paraId="754C3510" w14:textId="7A68A9B1" w:rsidR="000C6805" w:rsidRPr="009C385E" w:rsidRDefault="009C385E" w:rsidP="009C385E">
      <w:pPr>
        <w:spacing w:after="0" w:line="240" w:lineRule="auto"/>
        <w:ind w:firstLine="0"/>
        <w:rPr>
          <w:rFonts w:ascii="Times New Roman" w:eastAsia="Times New Roman" w:hAnsi="Times New Roman" w:cs="Times New Roman"/>
          <w:sz w:val="24"/>
          <w:szCs w:val="24"/>
        </w:rPr>
      </w:pPr>
      <w:r w:rsidRPr="009C385E">
        <w:rPr>
          <w:rFonts w:ascii="Arial" w:eastAsia="Times New Roman" w:hAnsi="Arial" w:cs="Arial"/>
          <w:color w:val="000000"/>
        </w:rPr>
        <w:t>Youth Group Leader</w:t>
      </w:r>
    </w:p>
    <w:sectPr w:rsidR="000C6805" w:rsidRPr="009C385E" w:rsidSect="006A4EC0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809CA" w14:textId="77777777" w:rsidR="009340AC" w:rsidRDefault="009340AC" w:rsidP="006A4EC0">
      <w:pPr>
        <w:spacing w:after="0" w:line="240" w:lineRule="auto"/>
      </w:pPr>
      <w:r>
        <w:separator/>
      </w:r>
    </w:p>
  </w:endnote>
  <w:endnote w:type="continuationSeparator" w:id="0">
    <w:p w14:paraId="59D7086F" w14:textId="77777777" w:rsidR="009340AC" w:rsidRDefault="009340AC" w:rsidP="006A4E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D94BE" w14:textId="77777777" w:rsidR="009340AC" w:rsidRDefault="009340AC" w:rsidP="006A4EC0">
      <w:pPr>
        <w:spacing w:after="0" w:line="240" w:lineRule="auto"/>
      </w:pPr>
      <w:r>
        <w:separator/>
      </w:r>
    </w:p>
  </w:footnote>
  <w:footnote w:type="continuationSeparator" w:id="0">
    <w:p w14:paraId="68D3A148" w14:textId="77777777" w:rsidR="009340AC" w:rsidRDefault="009340AC" w:rsidP="006A4E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zUxsDCxMDMxMTdQ0lEKTi0uzszPAykwrwUAt0/ftCwAAAA="/>
  </w:docVars>
  <w:rsids>
    <w:rsidRoot w:val="009C385E"/>
    <w:rsid w:val="000C0B1C"/>
    <w:rsid w:val="000C6805"/>
    <w:rsid w:val="000E15FC"/>
    <w:rsid w:val="001848C3"/>
    <w:rsid w:val="00275591"/>
    <w:rsid w:val="005E154E"/>
    <w:rsid w:val="006A4EC0"/>
    <w:rsid w:val="007A170E"/>
    <w:rsid w:val="008135AF"/>
    <w:rsid w:val="00886006"/>
    <w:rsid w:val="009340AC"/>
    <w:rsid w:val="00937F58"/>
    <w:rsid w:val="009C385E"/>
    <w:rsid w:val="00A427A1"/>
    <w:rsid w:val="00B637B3"/>
    <w:rsid w:val="00CC4384"/>
    <w:rsid w:val="00DD1348"/>
    <w:rsid w:val="00EA6C0E"/>
    <w:rsid w:val="00F42A27"/>
    <w:rsid w:val="00F87B6C"/>
    <w:rsid w:val="00FE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CD4E9"/>
  <w15:chartTrackingRefBased/>
  <w15:docId w15:val="{213438DF-3A40-43D1-AB22-0E2C7B16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2A27"/>
  </w:style>
  <w:style w:type="paragraph" w:styleId="Heading1">
    <w:name w:val="heading 1"/>
    <w:basedOn w:val="Normal"/>
    <w:link w:val="Heading1Char"/>
    <w:uiPriority w:val="9"/>
    <w:qFormat/>
    <w:rsid w:val="009C385E"/>
    <w:pPr>
      <w:spacing w:before="100" w:beforeAutospacing="1" w:after="100" w:afterAutospacing="1" w:line="240" w:lineRule="auto"/>
      <w:ind w:firstLine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C385E"/>
    <w:pPr>
      <w:spacing w:before="100" w:beforeAutospacing="1" w:after="100" w:afterAutospacing="1" w:line="240" w:lineRule="auto"/>
      <w:ind w:firstLine="0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85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C385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C385E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C385E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42A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A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A4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EC0"/>
  </w:style>
  <w:style w:type="paragraph" w:styleId="Footer">
    <w:name w:val="footer"/>
    <w:basedOn w:val="Normal"/>
    <w:link w:val="FooterChar"/>
    <w:uiPriority w:val="99"/>
    <w:unhideWhenUsed/>
    <w:rsid w:val="006A4E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EC0"/>
  </w:style>
  <w:style w:type="character" w:styleId="UnresolvedMention">
    <w:name w:val="Unresolved Mention"/>
    <w:basedOn w:val="DefaultParagraphFont"/>
    <w:uiPriority w:val="99"/>
    <w:semiHidden/>
    <w:unhideWhenUsed/>
    <w:rsid w:val="00937F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0B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6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iraZack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hiramzacks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eyetraveldoc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homeworkschedule.herokuap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hirazacks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0E2DC-91C7-4207-AC5A-4E1D17B59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1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a Zacks</dc:creator>
  <cp:keywords/>
  <dc:description/>
  <cp:lastModifiedBy>Shira Zacks</cp:lastModifiedBy>
  <cp:revision>13</cp:revision>
  <dcterms:created xsi:type="dcterms:W3CDTF">2022-06-16T17:50:00Z</dcterms:created>
  <dcterms:modified xsi:type="dcterms:W3CDTF">2023-01-12T21:55:00Z</dcterms:modified>
</cp:coreProperties>
</file>